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lineRule="auto" w:line="360" w:before="480" w:after="24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>Blank massage gift voucher template</w:t>
      </w:r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2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how to get download games for 0 microsoft points glitch tutorial</w:t>
        </w:r>
      </w:hyperlink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hyperlink r:id="rId3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which word doesnt belong worksheets</w:t>
        </w:r>
      </w:hyperlink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4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free download trainz simulator 2009</w:t>
        </w:r>
      </w:hyperlink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hyperlink r:id="rId5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gt racing motor academy 1.1.1 hd</w:t>
        </w:r>
      </w:hyperlink>
    </w:p>
    <w:p>
      <w:pPr>
        <w:pStyle w:val="Compact"/>
        <w:numPr>
          <w:ilvl w:val="0"/>
          <w:numId w:val="2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6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replacement alarm remote for python ce0890</w:t>
        </w:r>
      </w:hyperlink>
    </w:p>
    <w:p>
      <w:pPr>
        <w:pStyle w:val="Compact"/>
        <w:numPr>
          <w:ilvl w:val="0"/>
          <w:numId w:val="2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7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pro ana laxative use</w:t>
        </w:r>
      </w:hyperlink>
    </w:p>
    <w:p>
      <w:pPr>
        <w:pStyle w:val="Compact"/>
        <w:numPr>
          <w:ilvl w:val="0"/>
          <w:numId w:val="2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8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prevost repo sale</w:t>
        </w:r>
      </w:hyperlink>
    </w:p>
    <w:p>
      <w:pPr>
        <w:pStyle w:val="Compact"/>
        <w:numPr>
          <w:ilvl w:val="0"/>
          <w:numId w:val="3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9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victoria justice real cell phone number</w:t>
        </w:r>
      </w:hyperlink>
    </w:p>
    <w:p>
      <w:pPr>
        <w:pStyle w:val="Compact"/>
        <w:numPr>
          <w:ilvl w:val="0"/>
          <w:numId w:val="3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0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blank world map with equator and tropics</w:t>
        </w:r>
      </w:hyperlink>
    </w:p>
    <w:p>
      <w:pPr>
        <w:pStyle w:val="Compact"/>
        <w:numPr>
          <w:ilvl w:val="0"/>
          <w:numId w:val="3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1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realitykings free login</w:t>
        </w:r>
      </w:hyperlink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2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free bingo callout</w:t>
        </w:r>
      </w:hyperlink>
    </w:p>
    <w:p>
      <w:pPr>
        <w:pStyle w:val="Heading1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0" w:name="blank-massage-gift-voucher-template"/>
      <w:bookmarkEnd w:id="0"/>
      <w:r>
        <w:rPr>
          <w:rFonts w:ascii="Arial" w:hAnsi="Arial"/>
          <w:color w:val="000000"/>
          <w:sz w:val="16"/>
          <w:szCs w:val="16"/>
          <w:shd w:fill="auto" w:val="clear"/>
        </w:rPr>
        <w:t>Blank massage gift voucher template</w:t>
      </w:r>
    </w:p>
    <w:p>
      <w:pPr>
        <w:pStyle w:val="Compact"/>
        <w:numPr>
          <w:ilvl w:val="0"/>
          <w:numId w:val="4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3">
        <w:bookmarkStart w:id="1" w:name="blank-massage-gift-voucher-template"/>
        <w:bookmarkEnd w:id="1"/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inurl view index.shtml adt</w:t>
        </w:r>
      </w:hyperlink>
    </w:p>
    <w:p>
      <w:pPr>
        <w:pStyle w:val="Compact"/>
        <w:numPr>
          <w:ilvl w:val="0"/>
          <w:numId w:val="4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4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lightning mcqueen baby shower invitation templates</w:t>
        </w:r>
      </w:hyperlink>
    </w:p>
    <w:p>
      <w:pPr>
        <w:pStyle w:val="Compact"/>
        <w:numPr>
          <w:ilvl w:val="0"/>
          <w:numId w:val="4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5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gym tan laundry what does it mean</w:t>
        </w:r>
      </w:hyperlink>
    </w:p>
    <w:p>
      <w:pPr>
        <w:pStyle w:val="Heading1"/>
        <w:numPr>
          <w:ilvl w:val="0"/>
          <w:numId w:val="5"/>
        </w:numPr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2" w:name="blank-massage-gift-voucher-template-1"/>
      <w:bookmarkEnd w:id="2"/>
      <w:r>
        <w:rPr>
          <w:rFonts w:ascii="Arial" w:hAnsi="Arial"/>
          <w:color w:val="000000"/>
          <w:sz w:val="16"/>
          <w:szCs w:val="16"/>
          <w:shd w:fill="auto" w:val="clear"/>
        </w:rPr>
        <w:t>Blank massage gift voucher template?</w:t>
      </w:r>
    </w:p>
    <w:p>
      <w:pPr>
        <w:pStyle w:val="Normal"/>
        <w:numPr>
          <w:ilvl w:val="0"/>
          <w:numId w:val="1"/>
        </w:numPr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3" w:name="blank-massage-gift-voucher-template-1"/>
      <w:bookmarkEnd w:id="3"/>
      <w:r>
        <w:rPr>
          <w:rFonts w:ascii="Arial" w:hAnsi="Arial"/>
          <w:color w:val="000000"/>
          <w:sz w:val="16"/>
          <w:szCs w:val="16"/>
          <w:shd w:fill="auto" w:val="clear"/>
        </w:rPr>
        <w:t xml:space="preserve">Create a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you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therapy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usiness. Simply fill in your information into th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ertificat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download or 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personal and business use. Simply choose, edit and print or download your custom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. We added a new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our collection of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Free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-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shows a woman laying on a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able and getting a relaxing . Select a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our persona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gallery, download and print!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Name: Blissfu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Jan 28, 2013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.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Stand out from the crowd with custom business cards. Upload your own logo, photo, or graphic, or use a pre-existing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Chubby profile . Sift through our terrific Beauty &amp;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 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designs to find one that fits you. Order today and save on Beauty &amp;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 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!Free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DF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orma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: Download Here. Customize Free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Word : Download Here. InDesign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|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reusdell Salon &amp;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eauty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Salon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y Pics4merch #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>-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>-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>-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ay-Stub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| Excel | PDF | Word. Use th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give credit to customers who want to pre-pay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- get layouts, photos &amp; graphics. Create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· Pizza Pizzeria Restaurant -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 .. Create and prin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your own pc. With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samples and more. See our huge selection of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an print at your desktop/. Create your own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with GiftCertificates.Net. Provides convenient online editor for excellent results. Instant download, high-quality prints. Show Appreciation with Designe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reat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quickly and affordably with easy-to-edit layouts. First, click on the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hat you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Edit a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download and print instantly. It will expand the income for your business, giving more sales and a simple way.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Description. The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llow you to offer your customer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which can be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Make a custom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give to a friend or a customer. When to Give a Giv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Vouch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vouch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an be given just about any time of the year. While it is common to give them on birthdays and. Screenshot: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Download for Word (.docx) Download for OpenOffice (.odt)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include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in three different colors..</w:t>
      </w:r>
    </w:p>
    <w:p>
      <w:pPr>
        <w:pStyle w:val="Normal"/>
        <w:numPr>
          <w:ilvl w:val="0"/>
          <w:numId w:val="1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6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examples of follow up letters after sending resume</w:t>
        </w:r>
      </w:hyperlink>
    </w:p>
    <w:p>
      <w:pPr>
        <w:pStyle w:val="Heading1"/>
        <w:numPr>
          <w:ilvl w:val="0"/>
          <w:numId w:val="5"/>
        </w:numPr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4" w:name="free-redemption-codes-for-flixster"/>
      <w:bookmarkEnd w:id="4"/>
      <w:r>
        <w:rPr>
          <w:rFonts w:ascii="Arial" w:hAnsi="Arial"/>
          <w:color w:val="000000"/>
          <w:sz w:val="16"/>
          <w:szCs w:val="16"/>
          <w:shd w:fill="auto" w:val="clear"/>
        </w:rPr>
        <w:t>Free redemption codes for flixster</w:t>
      </w:r>
    </w:p>
    <w:p>
      <w:pPr>
        <w:pStyle w:val="Normal"/>
        <w:numPr>
          <w:ilvl w:val="0"/>
          <w:numId w:val="1"/>
        </w:numPr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5" w:name="free-redemption-codes-for-flixster"/>
      <w:bookmarkEnd w:id="5"/>
      <w:r>
        <w:rPr>
          <w:rFonts w:ascii="Arial" w:hAnsi="Arial"/>
          <w:color w:val="000000"/>
          <w:sz w:val="16"/>
          <w:szCs w:val="16"/>
          <w:shd w:fill="auto" w:val="clear"/>
        </w:rPr>
        <w:t xml:space="preserve">Create a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you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therapy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usiness. Simply fill in your information into th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ertificat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download or 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personal and business use. Simply choose, edit and print or download your custom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. We added a new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our collection of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Free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-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shows a woman laying on a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able and getting a relaxing . Select a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our persona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gallery, download and print!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Name: Blissfu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Jan 28, 2013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.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Stand out from the crowd with custom business cards. Upload your own logo, photo, or graphic, or use a pre-existing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Chubby profile . Sift through our terrific Beauty &amp;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 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designs to find one that fits you. Order today and save on Beauty &amp;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 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!Free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DF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orma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: Download Here. Customize Free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Word : Download Here. InDesign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|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reusdell Salon &amp;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eauty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Salon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y Pics4merch #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>-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>-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>-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ay-Stub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| Excel | PDF | Word. Use th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give credit to customers who want to pre-pay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- get layouts, photos &amp; graphics. Create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· Pizza Pizzeria Restaurant -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 .. Create and prin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your own pc. With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samples and more. When to Give a Giv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Vouch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vouch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an be given just about any time of the year. While it is common to give them on birthdays and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Edit a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download and print instantly. It will expand the income for your business, giving more sales and a simple way.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Description. The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llow you to offer your customer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which can be. Show Appreciation with Designe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reat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quickly and affordably with easy-to-edit layouts. Create your own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with GiftCertificates.Net. Provides convenient online editor for excellent results. Instant download, high-quality prints. See our huge selection of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an print at your desktop/. Screenshot: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Download for Word (.docx) Download for OpenOffice (.odt)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include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in three different colors. First, click on the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hat you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Make a custom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give to a friend or a customer..</w:t>
      </w:r>
    </w:p>
    <w:p>
      <w:pPr>
        <w:pStyle w:val="Normal"/>
        <w:numPr>
          <w:ilvl w:val="0"/>
          <w:numId w:val="1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7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netflix member login password</w:t>
        </w:r>
      </w:hyperlink>
    </w:p>
    <w:p>
      <w:pPr>
        <w:pStyle w:val="Heading1"/>
        <w:numPr>
          <w:ilvl w:val="0"/>
          <w:numId w:val="5"/>
        </w:numPr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6" w:name="police-promotional-assessment-sample-questions"/>
      <w:bookmarkEnd w:id="6"/>
      <w:r>
        <w:rPr>
          <w:rFonts w:ascii="Arial" w:hAnsi="Arial"/>
          <w:color w:val="000000"/>
          <w:sz w:val="16"/>
          <w:szCs w:val="16"/>
          <w:shd w:fill="auto" w:val="clear"/>
        </w:rPr>
        <w:t>Police promotional assessment sample questions</w:t>
      </w:r>
    </w:p>
    <w:p>
      <w:pPr>
        <w:pStyle w:val="Normal"/>
        <w:numPr>
          <w:ilvl w:val="0"/>
          <w:numId w:val="1"/>
        </w:numPr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7" w:name="police-promotional-assessment-sample-questions"/>
      <w:bookmarkEnd w:id="7"/>
      <w:r>
        <w:rPr>
          <w:rFonts w:ascii="Arial" w:hAnsi="Arial"/>
          <w:color w:val="000000"/>
          <w:sz w:val="16"/>
          <w:szCs w:val="16"/>
          <w:shd w:fill="auto" w:val="clear"/>
        </w:rPr>
        <w:t xml:space="preserve">Create a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you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therapy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usiness. Simply fill in your information into th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ertificat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download or 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personal and business use. Simply choose, edit and print or download your custom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. We added a new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our collection of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Free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-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shows a woman laying on a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able and getting a relaxing . Select a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our persona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gallery, download and print!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Name: Blissfu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Jan 28, 2013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.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Stand out from the crowd with custom business cards. Upload your own logo, photo, or graphic, or use a pre-existing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Chubby profile . Sift through our terrific Beauty &amp;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 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designs to find one that fits you. Order today and save on Beauty &amp;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 Gift 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!Free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DF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orma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: Download Here. Customize Free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Word : Download Here. InDesign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|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reusdell Salon &amp;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eauty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Salon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y Pics4merch #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spa</w:t>
      </w:r>
      <w:r>
        <w:rPr>
          <w:rFonts w:ascii="Arial" w:hAnsi="Arial"/>
          <w:color w:val="000000"/>
          <w:sz w:val="16"/>
          <w:szCs w:val="16"/>
          <w:shd w:fill="auto" w:val="clear"/>
        </w:rPr>
        <w:t>-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>-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>-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ay-Stub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| Excel | PDF | Word. Use th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give credit to customers who want to pre-pay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 gift certificate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- get layouts, photos &amp; graphics. Create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 Gift Certificate 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· Pizza Pizzeria Restaurant -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 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 .. When to Give a Giv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Vouch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vouch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an be given just about any time of the year. While it is common to give them on birthdays and. Show Appreciation with Designe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reat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quickly and affordably with easy-to-edit layouts. First, click on the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hat you. Screenshot: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Download for Word (.docx) Download for OpenOffice (.odt)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include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in three different colors. See our huge selection of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an print at your desktop/. Create your own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with GiftCertificates.Net. Provides convenient online editor for excellent results. Instant download, high-quality prints. Prin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Description. The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llow you to offer your customer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which can be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Massag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Make a custom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give to a friend or a customer. Create and prin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your own pc. With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samples and more. Fre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gift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ertific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Edit a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lank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>, download and print instantly. It will expand the income for your business, giving more sales and a simple way..</w:t>
        <w:br/>
        <w:br/>
      </w:r>
    </w:p>
    <w:p>
      <w:pPr>
        <w:pStyle w:val="Normal"/>
        <w:numPr>
          <w:ilvl w:val="0"/>
          <w:numId w:val="1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8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bloons tower defence 5 deluxe crack</w:t>
        </w:r>
      </w:hyperlink>
    </w:p>
    <w:p>
      <w:pPr>
        <w:pStyle w:val="Heading3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8" w:name="blank-massage-gift-voucher-template-2"/>
      <w:bookmarkEnd w:id="8"/>
      <w:r>
        <w:rPr>
          <w:rFonts w:ascii="Arial" w:hAnsi="Arial"/>
          <w:color w:val="000000"/>
          <w:sz w:val="16"/>
          <w:szCs w:val="16"/>
          <w:shd w:fill="auto" w:val="clear"/>
        </w:rPr>
        <w:t>Blank massage gift voucher template</w:t>
      </w:r>
    </w:p>
    <w:p>
      <w:pPr>
        <w:pStyle w:val="Heading3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9" w:name="blank-massage-gift-voucher-template-2"/>
      <w:bookmarkStart w:id="10" w:name="blank-massage-gift-voucher-template-3"/>
      <w:bookmarkEnd w:id="9"/>
      <w:bookmarkEnd w:id="10"/>
      <w:r>
        <w:rPr>
          <w:rFonts w:ascii="Arial" w:hAnsi="Arial"/>
          <w:color w:val="000000"/>
          <w:sz w:val="16"/>
          <w:szCs w:val="16"/>
          <w:shd w:fill="auto" w:val="clear"/>
        </w:rPr>
        <w:t>Blank massage gift voucher template</w:t>
      </w:r>
    </w:p>
    <w:p>
      <w:pPr>
        <w:pStyle w:val="Normal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11" w:name="blank-massage-gift-voucher-template-3"/>
      <w:bookmarkEnd w:id="11"/>
      <w:r>
        <w:rPr>
          <w:rFonts w:ascii="Arial" w:hAnsi="Arial"/>
          <w:color w:val="000000"/>
          <w:sz w:val="16"/>
          <w:szCs w:val="16"/>
          <w:shd w:fill="auto" w:val="clear"/>
        </w:rPr>
        <w:t>Medical assembling resume templates.</w:t>
        <w:br/>
        <w:t xml:space="preserve"> How to smoke a oxycodone a 215 on aluminum foil </w:t>
      </w:r>
      <w:hyperlink r:id="rId19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how to sign in to jcpenney associate kiosk</w:t>
        </w:r>
      </w:hyperlink>
      <w:r>
        <w:rPr>
          <w:rFonts w:ascii="Arial" w:hAnsi="Arial"/>
          <w:color w:val="000000"/>
          <w:sz w:val="16"/>
          <w:szCs w:val="16"/>
          <w:shd w:fill="auto" w:val="clear"/>
        </w:rPr>
        <w:t xml:space="preserve"> 12/05/2011</w:t>
      </w:r>
    </w:p>
    <w:p>
      <w:pPr>
        <w:pStyle w:val="Heading3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12" w:name="follow-us"/>
      <w:bookmarkEnd w:id="12"/>
      <w:r>
        <w:rPr>
          <w:rFonts w:ascii="Arial" w:hAnsi="Arial"/>
          <w:color w:val="000000"/>
          <w:sz w:val="16"/>
          <w:szCs w:val="16"/>
          <w:shd w:fill="auto" w:val="clear"/>
        </w:rPr>
        <w:t>Follow Us:</w:t>
      </w:r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20">
        <w:bookmarkStart w:id="13" w:name="follow-us"/>
        <w:bookmarkEnd w:id="13"/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koleksi aplikasi java for nokia e63</w:t>
        </w:r>
      </w:hyperlink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hyperlink r:id="rId21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isymphony directv codessymphony directv codes</w:t>
        </w:r>
      </w:hyperlink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hyperlink r:id="rId22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minecraft awesome village seed ps3</w:t>
        </w:r>
      </w:hyperlink>
    </w:p>
    <w:p>
      <w:pPr>
        <w:pStyle w:val="Normal"/>
        <w:spacing w:lineRule="auto" w:line="360" w:before="180" w:after="180"/>
        <w:rPr>
          <w:rFonts w:ascii="Arial" w:hAnsi="Arial"/>
          <w:color w:val="000000"/>
          <w:sz w:val="16"/>
          <w:szCs w:val="16"/>
          <w:shd w:fill="auto" w:val="clear"/>
        </w:rPr>
      </w:pPr>
      <w:hyperlink r:id="rId23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unit 5 sadlier oxford level f answers</w:t>
        </w:r>
      </w:hyperlink>
      <w:r>
        <w:rPr>
          <w:rFonts w:ascii="Arial" w:hAnsi="Arial"/>
          <w:color w:val="000000"/>
          <w:sz w:val="16"/>
          <w:szCs w:val="16"/>
          <w:shd w:fill="auto" w:val="clear"/>
        </w:rPr>
        <w:t xml:space="preserve"> © 2012 | All Rights Reserved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swiss"/>
    <w:pitch w:val="default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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05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wva.lupsales.com/puza.docx" TargetMode="External"/><Relationship Id="rId3" Type="http://schemas.openxmlformats.org/officeDocument/2006/relationships/hyperlink" Target="http://dwv.bexaesthtics.info/koxl.docx" TargetMode="External"/><Relationship Id="rId4" Type="http://schemas.openxmlformats.org/officeDocument/2006/relationships/hyperlink" Target="http://rdb.getcaddyed.com/ygcm.docx" TargetMode="External"/><Relationship Id="rId5" Type="http://schemas.openxmlformats.org/officeDocument/2006/relationships/hyperlink" Target="http://trj.themicloop.com/dqlp.docx" TargetMode="External"/><Relationship Id="rId6" Type="http://schemas.openxmlformats.org/officeDocument/2006/relationships/hyperlink" Target="http://akl.arockingproduction.com/dqfe.docx" TargetMode="External"/><Relationship Id="rId7" Type="http://schemas.openxmlformats.org/officeDocument/2006/relationships/hyperlink" Target="http://ids.thecaddy.in/wefa.docx" TargetMode="External"/><Relationship Id="rId8" Type="http://schemas.openxmlformats.org/officeDocument/2006/relationships/hyperlink" Target="http://koi.arockingproduction.com/pige.docx" TargetMode="External"/><Relationship Id="rId9" Type="http://schemas.openxmlformats.org/officeDocument/2006/relationships/hyperlink" Target="http://gbl.getcaddyed.com/fnex.docx" TargetMode="External"/><Relationship Id="rId10" Type="http://schemas.openxmlformats.org/officeDocument/2006/relationships/hyperlink" Target="http://flg.arockingproduction.com/qajj.docx" TargetMode="External"/><Relationship Id="rId11" Type="http://schemas.openxmlformats.org/officeDocument/2006/relationships/hyperlink" Target="http://spr.lupsales.com/lomi.docx" TargetMode="External"/><Relationship Id="rId12" Type="http://schemas.openxmlformats.org/officeDocument/2006/relationships/hyperlink" Target="http://bzi.bexaesthtics.info/xkbw.docx" TargetMode="External"/><Relationship Id="rId13" Type="http://schemas.openxmlformats.org/officeDocument/2006/relationships/hyperlink" Target="http://hju.basicolbc.com/gwlr.docx" TargetMode="External"/><Relationship Id="rId14" Type="http://schemas.openxmlformats.org/officeDocument/2006/relationships/hyperlink" Target="http://qik.themicloop.com/lnyl.docx" TargetMode="External"/><Relationship Id="rId15" Type="http://schemas.openxmlformats.org/officeDocument/2006/relationships/hyperlink" Target="http://jvv.thecaddy.in/ckcx.docx" TargetMode="External"/><Relationship Id="rId16" Type="http://schemas.openxmlformats.org/officeDocument/2006/relationships/hyperlink" Target="http://kuw.getbillme.com/gcjk.docx" TargetMode="External"/><Relationship Id="rId17" Type="http://schemas.openxmlformats.org/officeDocument/2006/relationships/hyperlink" Target="http://qwr.micloopstore.com/uupa.docx" TargetMode="External"/><Relationship Id="rId18" Type="http://schemas.openxmlformats.org/officeDocument/2006/relationships/hyperlink" Target="http://ozi.basicolbc.com/okxe.docx" TargetMode="External"/><Relationship Id="rId19" Type="http://schemas.openxmlformats.org/officeDocument/2006/relationships/hyperlink" Target="http://uyx.lupsales.com/khtg.docx" TargetMode="External"/><Relationship Id="rId20" Type="http://schemas.openxmlformats.org/officeDocument/2006/relationships/hyperlink" Target="http://xna.themicloop.com/mavp.docx" TargetMode="External"/><Relationship Id="rId21" Type="http://schemas.openxmlformats.org/officeDocument/2006/relationships/hyperlink" Target="http://wqw.getcaddyed.com/wsbk.docx" TargetMode="External"/><Relationship Id="rId22" Type="http://schemas.openxmlformats.org/officeDocument/2006/relationships/hyperlink" Target="http://mcg.themicloop.com/pntu.docx" TargetMode="External"/><Relationship Id="rId23" Type="http://schemas.openxmlformats.org/officeDocument/2006/relationships/hyperlink" Target="http://dnv.anamariamartinezjaramillo.com/ukpe.docx" TargetMode="External"/><Relationship Id="rId24" Type="http://schemas.openxmlformats.org/officeDocument/2006/relationships/numbering" Target="numbering.xml"/><Relationship Id="rId25" Type="http://schemas.openxmlformats.org/officeDocument/2006/relationships/fontTable" Target="fontTable.xml"/><Relationship Id="rId26" Type="http://schemas.openxmlformats.org/officeDocument/2006/relationships/settings" Target="settings.xml"/><Relationship Id="rId2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IN</dc:language>
  <cp:revision>0</cp:revision>
  <dc:title>Blank massage gift voucher template</dc:title>
</cp:coreProperties>
</file>